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2A0354" w14:textId="77777777" w:rsidR="003F478A" w:rsidRPr="00736174" w:rsidRDefault="002B78FA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proofErr w:type="spellStart"/>
          <w:r w:rsidR="003C1280">
            <w:t>Swanwick</w:t>
          </w:r>
          <w:proofErr w:type="spellEnd"/>
          <w:r w:rsidR="003C1280">
            <w:t xml:space="preserve">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4DCE5E85" w14:textId="32C79C09" w:rsidR="00DA2FA9" w:rsidRPr="00736174" w:rsidRDefault="00E95176" w:rsidP="00736174">
      <w:pPr>
        <w:pStyle w:val="ListParagraph"/>
      </w:pPr>
      <w:r>
        <w:t>Ye</w:t>
      </w:r>
      <w:r w:rsidR="003C1280">
        <w:t xml:space="preserve">ar </w:t>
      </w:r>
      <w:r w:rsidR="00036CDD">
        <w:t xml:space="preserve">7 </w:t>
      </w:r>
      <w:r w:rsidR="00862908">
        <w:t xml:space="preserve">Geography </w:t>
      </w:r>
      <w:bookmarkStart w:id="0" w:name="_GoBack"/>
      <w:bookmarkEnd w:id="0"/>
    </w:p>
    <w:p w14:paraId="010CE638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340"/>
        <w:gridCol w:w="1777"/>
        <w:gridCol w:w="1753"/>
        <w:gridCol w:w="1897"/>
        <w:gridCol w:w="1794"/>
        <w:gridCol w:w="1794"/>
        <w:gridCol w:w="1747"/>
        <w:gridCol w:w="1746"/>
        <w:gridCol w:w="1687"/>
      </w:tblGrid>
      <w:tr w:rsidR="001D121B" w:rsidRPr="00EC1848" w14:paraId="70BAE291" w14:textId="77777777" w:rsidTr="003C12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66E893E9" w14:textId="77777777" w:rsidR="00EC1848" w:rsidRDefault="003C1280" w:rsidP="009372D2">
            <w:pPr>
              <w:pStyle w:val="TTCTText"/>
            </w:pPr>
            <w:r>
              <w:t>Learning cycle</w:t>
            </w:r>
          </w:p>
          <w:p w14:paraId="037F39E0" w14:textId="77777777" w:rsidR="003C1280" w:rsidRPr="00EC1848" w:rsidRDefault="003C1280" w:rsidP="009372D2">
            <w:pPr>
              <w:pStyle w:val="TTCTText"/>
            </w:pPr>
          </w:p>
        </w:tc>
        <w:tc>
          <w:tcPr>
            <w:tcW w:w="1808" w:type="dxa"/>
            <w:hideMark/>
          </w:tcPr>
          <w:p w14:paraId="42DBF85A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809" w:type="dxa"/>
            <w:hideMark/>
          </w:tcPr>
          <w:p w14:paraId="0BD37475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809" w:type="dxa"/>
          </w:tcPr>
          <w:p w14:paraId="4A276539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810" w:type="dxa"/>
          </w:tcPr>
          <w:p w14:paraId="646328CD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809" w:type="dxa"/>
          </w:tcPr>
          <w:p w14:paraId="4B212C4B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810" w:type="dxa"/>
          </w:tcPr>
          <w:p w14:paraId="52AD21B2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809" w:type="dxa"/>
          </w:tcPr>
          <w:p w14:paraId="56F28B72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810" w:type="dxa"/>
          </w:tcPr>
          <w:p w14:paraId="31DC6FD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1D121B" w:rsidRPr="00EC1848" w14:paraId="2EC3253C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  <w:hideMark/>
          </w:tcPr>
          <w:p w14:paraId="4C92CA9D" w14:textId="77777777" w:rsidR="000A7692" w:rsidRDefault="003C1280" w:rsidP="009372D2">
            <w:pPr>
              <w:pStyle w:val="TTCTText"/>
            </w:pPr>
            <w:r>
              <w:t>1</w:t>
            </w:r>
          </w:p>
          <w:p w14:paraId="1B1FCFFF" w14:textId="77777777" w:rsidR="003C1280" w:rsidRDefault="003C1280" w:rsidP="009372D2">
            <w:pPr>
              <w:pStyle w:val="TTCTText"/>
              <w:rPr>
                <w:b w:val="0"/>
              </w:rPr>
            </w:pPr>
            <w:r>
              <w:t>5/9/22 – 21/10/22</w:t>
            </w:r>
          </w:p>
          <w:p w14:paraId="48D5BCA2" w14:textId="77777777" w:rsidR="007113DA" w:rsidRDefault="007113DA" w:rsidP="009372D2">
            <w:pPr>
              <w:pStyle w:val="TTCTText"/>
              <w:rPr>
                <w:b w:val="0"/>
              </w:rPr>
            </w:pPr>
          </w:p>
          <w:p w14:paraId="3673BF47" w14:textId="79C8B180" w:rsidR="007113DA" w:rsidRPr="00EC1848" w:rsidRDefault="007113DA" w:rsidP="009372D2">
            <w:pPr>
              <w:pStyle w:val="TTCTText"/>
            </w:pPr>
            <w:r>
              <w:t>Who are we?</w:t>
            </w:r>
          </w:p>
        </w:tc>
        <w:tc>
          <w:tcPr>
            <w:tcW w:w="1808" w:type="dxa"/>
          </w:tcPr>
          <w:p w14:paraId="117DE342" w14:textId="0645B19A" w:rsidR="00E60869" w:rsidRPr="00EC1848" w:rsidRDefault="002F22A3" w:rsidP="00E6086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K employment demographics – how this has changed over time (pre- and post- industrial)</w:t>
            </w:r>
          </w:p>
        </w:tc>
        <w:tc>
          <w:tcPr>
            <w:tcW w:w="1809" w:type="dxa"/>
          </w:tcPr>
          <w:p w14:paraId="25841400" w14:textId="78C06543" w:rsidR="000A7692" w:rsidRPr="00EC1848" w:rsidRDefault="002F22A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act of the Industrial Revolution on the UK.</w:t>
            </w:r>
          </w:p>
        </w:tc>
        <w:tc>
          <w:tcPr>
            <w:tcW w:w="1809" w:type="dxa"/>
          </w:tcPr>
          <w:p w14:paraId="05CAAD11" w14:textId="4223DF4F" w:rsidR="00E60869" w:rsidRDefault="002F22A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ole of technology in shaping Britain and the wider world.</w:t>
            </w:r>
          </w:p>
          <w:p w14:paraId="753AA67F" w14:textId="77777777" w:rsidR="002F22A3" w:rsidRDefault="002F22A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700003E" w14:textId="1192A72B" w:rsidR="002F22A3" w:rsidRPr="00EC1848" w:rsidRDefault="002F22A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ture of globalisation and role in deindustrialisation in Britain.</w:t>
            </w:r>
          </w:p>
        </w:tc>
        <w:tc>
          <w:tcPr>
            <w:tcW w:w="1810" w:type="dxa"/>
          </w:tcPr>
          <w:p w14:paraId="361625DD" w14:textId="4B9606D9" w:rsidR="00C17317" w:rsidRPr="00EC1848" w:rsidRDefault="001D121B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ture of life in deindustrialised Britain – including Derbyshire.</w:t>
            </w:r>
          </w:p>
        </w:tc>
        <w:tc>
          <w:tcPr>
            <w:tcW w:w="1809" w:type="dxa"/>
          </w:tcPr>
          <w:p w14:paraId="0AB752E0" w14:textId="133F2938" w:rsidR="00C17317" w:rsidRPr="00EC1848" w:rsidRDefault="001D121B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rrent and future life in deindustrialised Britain.</w:t>
            </w:r>
          </w:p>
        </w:tc>
        <w:tc>
          <w:tcPr>
            <w:tcW w:w="1810" w:type="dxa"/>
          </w:tcPr>
          <w:p w14:paraId="35F308B5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14:paraId="47A1DD79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27BA3D01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D121B" w:rsidRPr="00EC1848" w14:paraId="259DCE5D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  <w:hideMark/>
          </w:tcPr>
          <w:p w14:paraId="0F78286C" w14:textId="77777777" w:rsidR="000A7692" w:rsidRDefault="003C1280" w:rsidP="009372D2">
            <w:pPr>
              <w:pStyle w:val="TTCTText"/>
            </w:pPr>
            <w:r>
              <w:t>2</w:t>
            </w:r>
          </w:p>
          <w:p w14:paraId="13BEA7CB" w14:textId="77777777" w:rsidR="003C1280" w:rsidRDefault="003C1280" w:rsidP="009372D2">
            <w:pPr>
              <w:pStyle w:val="TTCTText"/>
              <w:rPr>
                <w:b w:val="0"/>
              </w:rPr>
            </w:pPr>
            <w:r>
              <w:t>31/10/22- 22/12/22</w:t>
            </w:r>
          </w:p>
          <w:p w14:paraId="3EF6349B" w14:textId="77777777" w:rsidR="007113DA" w:rsidRDefault="007113DA" w:rsidP="009372D2">
            <w:pPr>
              <w:pStyle w:val="TTCTText"/>
              <w:rPr>
                <w:b w:val="0"/>
              </w:rPr>
            </w:pPr>
          </w:p>
          <w:p w14:paraId="0FB35E80" w14:textId="70633834" w:rsidR="007113DA" w:rsidRPr="00EC1848" w:rsidRDefault="007113DA" w:rsidP="009372D2">
            <w:pPr>
              <w:pStyle w:val="TTCTText"/>
            </w:pPr>
            <w:r>
              <w:t>Ecosystems and climate</w:t>
            </w:r>
          </w:p>
        </w:tc>
        <w:tc>
          <w:tcPr>
            <w:tcW w:w="1808" w:type="dxa"/>
          </w:tcPr>
          <w:p w14:paraId="68FDD942" w14:textId="77777777" w:rsidR="000A7692" w:rsidRPr="00D95A3D" w:rsidRDefault="00D95A3D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D95A3D">
              <w:rPr>
                <w:szCs w:val="20"/>
              </w:rPr>
              <w:t>What is weather and climate?</w:t>
            </w:r>
          </w:p>
          <w:p w14:paraId="127FA7E9" w14:textId="77777777" w:rsidR="00D95A3D" w:rsidRPr="00D95A3D" w:rsidRDefault="00D95A3D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14:paraId="6F3D0EDE" w14:textId="2D61C17C" w:rsidR="00D95A3D" w:rsidRPr="00D95A3D" w:rsidRDefault="00D95A3D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D95A3D">
              <w:rPr>
                <w:szCs w:val="20"/>
              </w:rPr>
              <w:t>How is weather measured?</w:t>
            </w:r>
          </w:p>
        </w:tc>
        <w:tc>
          <w:tcPr>
            <w:tcW w:w="1809" w:type="dxa"/>
          </w:tcPr>
          <w:p w14:paraId="06FA419C" w14:textId="77777777" w:rsidR="00D95A3D" w:rsidRPr="00D95A3D" w:rsidRDefault="00D95A3D" w:rsidP="00D95A3D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D95A3D">
              <w:rPr>
                <w:szCs w:val="20"/>
              </w:rPr>
              <w:t>Why does it rain?</w:t>
            </w:r>
          </w:p>
          <w:p w14:paraId="14704799" w14:textId="69C92B7B" w:rsidR="000A7692" w:rsidRPr="00D95A3D" w:rsidRDefault="00D95A3D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D95A3D">
              <w:rPr>
                <w:szCs w:val="20"/>
              </w:rPr>
              <w:t>What is UK climate like?</w:t>
            </w:r>
          </w:p>
        </w:tc>
        <w:tc>
          <w:tcPr>
            <w:tcW w:w="1809" w:type="dxa"/>
          </w:tcPr>
          <w:p w14:paraId="418A6787" w14:textId="77777777" w:rsidR="000A7692" w:rsidRPr="00D95A3D" w:rsidRDefault="00D95A3D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D95A3D">
              <w:rPr>
                <w:szCs w:val="20"/>
              </w:rPr>
              <w:t>What is extreme weather?</w:t>
            </w:r>
          </w:p>
          <w:p w14:paraId="59824E0F" w14:textId="77777777" w:rsidR="00D95A3D" w:rsidRPr="00D95A3D" w:rsidRDefault="00D95A3D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14:paraId="32777041" w14:textId="76F98876" w:rsidR="00D95A3D" w:rsidRPr="00D95A3D" w:rsidRDefault="00D95A3D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D95A3D">
              <w:rPr>
                <w:szCs w:val="20"/>
              </w:rPr>
              <w:t>How does climate influence global biomes?</w:t>
            </w:r>
          </w:p>
        </w:tc>
        <w:tc>
          <w:tcPr>
            <w:tcW w:w="1810" w:type="dxa"/>
          </w:tcPr>
          <w:p w14:paraId="40475565" w14:textId="77777777" w:rsidR="000A7692" w:rsidRPr="00D95A3D" w:rsidRDefault="00D95A3D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D95A3D">
              <w:rPr>
                <w:szCs w:val="20"/>
              </w:rPr>
              <w:t>What are the characteristics of cold environments?</w:t>
            </w:r>
          </w:p>
          <w:p w14:paraId="25D01A9A" w14:textId="77777777" w:rsidR="00D95A3D" w:rsidRPr="00D95A3D" w:rsidRDefault="00D95A3D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14:paraId="2B1A45E1" w14:textId="27F757A6" w:rsidR="00D95A3D" w:rsidRPr="00D95A3D" w:rsidRDefault="00D95A3D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D95A3D">
              <w:rPr>
                <w:szCs w:val="20"/>
              </w:rPr>
              <w:t>What are the challenges and opportunities in Cold environments</w:t>
            </w:r>
          </w:p>
        </w:tc>
        <w:tc>
          <w:tcPr>
            <w:tcW w:w="1809" w:type="dxa"/>
          </w:tcPr>
          <w:p w14:paraId="0BFF059E" w14:textId="77777777" w:rsidR="000A7692" w:rsidRPr="00D95A3D" w:rsidRDefault="00D95A3D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D95A3D">
              <w:rPr>
                <w:szCs w:val="20"/>
              </w:rPr>
              <w:t>Why are cold environments under threat?</w:t>
            </w:r>
          </w:p>
          <w:p w14:paraId="49E9079D" w14:textId="77777777" w:rsidR="00D95A3D" w:rsidRPr="00D95A3D" w:rsidRDefault="00D95A3D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14:paraId="0BD5E31C" w14:textId="77777777" w:rsidR="00D95A3D" w:rsidRPr="00D95A3D" w:rsidRDefault="00D95A3D" w:rsidP="00D95A3D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D95A3D">
              <w:rPr>
                <w:szCs w:val="20"/>
              </w:rPr>
              <w:t xml:space="preserve">Should cold environments be protected? </w:t>
            </w:r>
          </w:p>
          <w:p w14:paraId="29F7A188" w14:textId="51872D7D" w:rsidR="00D95A3D" w:rsidRPr="00D95A3D" w:rsidRDefault="00D95A3D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810" w:type="dxa"/>
          </w:tcPr>
          <w:p w14:paraId="1BFC9B40" w14:textId="5A2C93A6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44DCAC9C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10" w:type="dxa"/>
          </w:tcPr>
          <w:p w14:paraId="60D6A5A6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1D121B" w:rsidRPr="00EC1848" w14:paraId="04C8C9E5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32027F55" w14:textId="77777777" w:rsidR="000A7692" w:rsidRDefault="003C1280" w:rsidP="009372D2">
            <w:pPr>
              <w:pStyle w:val="TTCTText"/>
            </w:pPr>
            <w:r>
              <w:t>3</w:t>
            </w:r>
          </w:p>
          <w:p w14:paraId="4ECE2F15" w14:textId="77777777" w:rsidR="003C1280" w:rsidRDefault="003C1280" w:rsidP="009372D2">
            <w:pPr>
              <w:pStyle w:val="TTCTText"/>
              <w:rPr>
                <w:b w:val="0"/>
              </w:rPr>
            </w:pPr>
            <w:r>
              <w:t>9/1/23 – 3/3/23</w:t>
            </w:r>
          </w:p>
          <w:p w14:paraId="79783619" w14:textId="77777777" w:rsidR="007113DA" w:rsidRDefault="007113DA" w:rsidP="009372D2">
            <w:pPr>
              <w:pStyle w:val="TTCTText"/>
              <w:rPr>
                <w:b w:val="0"/>
              </w:rPr>
            </w:pPr>
          </w:p>
          <w:p w14:paraId="24DBA68A" w14:textId="4CA01DAD" w:rsidR="007113DA" w:rsidRPr="00EC1848" w:rsidRDefault="007113DA" w:rsidP="009372D2">
            <w:pPr>
              <w:pStyle w:val="TTCTText"/>
            </w:pPr>
            <w:r>
              <w:t>Africa – divine or divided?</w:t>
            </w:r>
          </w:p>
        </w:tc>
        <w:tc>
          <w:tcPr>
            <w:tcW w:w="1808" w:type="dxa"/>
          </w:tcPr>
          <w:p w14:paraId="391A080F" w14:textId="77777777" w:rsidR="00485199" w:rsidRDefault="0085160B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geography of Africa</w:t>
            </w:r>
          </w:p>
          <w:p w14:paraId="30D09A82" w14:textId="77777777" w:rsidR="0085160B" w:rsidRDefault="0085160B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42624C1" w14:textId="77777777" w:rsidR="00722388" w:rsidRDefault="00722388" w:rsidP="0072238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frica’s past- colonialism and the scramble</w:t>
            </w:r>
          </w:p>
          <w:p w14:paraId="1990BAA0" w14:textId="5B276A2E" w:rsidR="0085160B" w:rsidRPr="00EC1848" w:rsidRDefault="0085160B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37803196" w14:textId="7C9F7D8A" w:rsidR="00D94D82" w:rsidRDefault="00D94D8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legacy of colonialism</w:t>
            </w:r>
          </w:p>
          <w:p w14:paraId="7DB03ABC" w14:textId="77777777" w:rsidR="00D94D82" w:rsidRDefault="00D94D8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5EF04B2" w14:textId="77777777" w:rsidR="00D94D82" w:rsidRDefault="00D94D8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C88367B" w14:textId="6CCA3F65" w:rsidR="0085160B" w:rsidRDefault="00722388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developed is Africa?</w:t>
            </w:r>
          </w:p>
          <w:p w14:paraId="2316C404" w14:textId="77777777" w:rsidR="0085160B" w:rsidRDefault="0085160B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0545255" w14:textId="668CC407" w:rsidR="00722388" w:rsidRPr="00EC1848" w:rsidRDefault="00722388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03638705" w14:textId="41491EA7" w:rsidR="00D94D82" w:rsidRDefault="00D94D8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frica’s resource inequality</w:t>
            </w:r>
          </w:p>
          <w:p w14:paraId="2FBC0CAB" w14:textId="77777777" w:rsidR="00D94D82" w:rsidRDefault="00D94D8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7F64257" w14:textId="7F59B685" w:rsidR="00485199" w:rsidRDefault="0085160B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mates and biomes</w:t>
            </w:r>
          </w:p>
          <w:p w14:paraId="25AA8E5A" w14:textId="77777777" w:rsidR="0085160B" w:rsidRDefault="0085160B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DE7684A" w14:textId="6EBE34A5" w:rsidR="0085160B" w:rsidRPr="00EC1848" w:rsidRDefault="0085160B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</w:tcPr>
          <w:p w14:paraId="39A2184F" w14:textId="3B7FD5D0" w:rsidR="00D94D82" w:rsidRDefault="00D94D8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ertification in the Sahel</w:t>
            </w:r>
          </w:p>
          <w:p w14:paraId="6DD7EE9A" w14:textId="77777777" w:rsidR="00D94D82" w:rsidRDefault="00D94D8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A25B5DF" w14:textId="1A8B5210" w:rsidR="00485199" w:rsidRDefault="0085160B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future of the Sahel</w:t>
            </w:r>
          </w:p>
          <w:p w14:paraId="4E599B85" w14:textId="77777777" w:rsidR="0085160B" w:rsidRDefault="0085160B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1989774" w14:textId="320D0D75" w:rsidR="0085160B" w:rsidRPr="00EC1848" w:rsidRDefault="0085160B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09B2A323" w14:textId="39CA186C" w:rsidR="00D94D82" w:rsidRDefault="00D94D8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frica’s population challenges</w:t>
            </w:r>
          </w:p>
          <w:p w14:paraId="5871D741" w14:textId="77777777" w:rsidR="00D94D82" w:rsidRDefault="00D94D8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5FAD494" w14:textId="05644C6A" w:rsidR="000A7692" w:rsidRDefault="0085160B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rba</w:t>
            </w:r>
            <w:r w:rsidR="00D94D82">
              <w:t>n</w:t>
            </w:r>
            <w:r>
              <w:t>isation in Africa</w:t>
            </w:r>
          </w:p>
          <w:p w14:paraId="54A9FE82" w14:textId="77777777" w:rsidR="0085160B" w:rsidRDefault="0085160B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5F71C4C" w14:textId="47142434" w:rsidR="0085160B" w:rsidRPr="00EC1848" w:rsidRDefault="0085160B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</w:tcPr>
          <w:p w14:paraId="540583AC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14:paraId="7299452F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7D0004E5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D121B" w:rsidRPr="00EC1848" w14:paraId="77774231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25F5FDAE" w14:textId="77777777" w:rsidR="000A7692" w:rsidRDefault="003C1280" w:rsidP="009372D2">
            <w:pPr>
              <w:pStyle w:val="TTCTText"/>
            </w:pPr>
            <w:r>
              <w:t>4</w:t>
            </w:r>
          </w:p>
          <w:p w14:paraId="3D87102D" w14:textId="77777777" w:rsidR="003C1280" w:rsidRDefault="003C1280" w:rsidP="009372D2">
            <w:pPr>
              <w:pStyle w:val="TTCTText"/>
              <w:rPr>
                <w:b w:val="0"/>
              </w:rPr>
            </w:pPr>
            <w:r>
              <w:t>6/3/23 – 12/5/23</w:t>
            </w:r>
          </w:p>
          <w:p w14:paraId="4FB4CA13" w14:textId="77777777" w:rsidR="007113DA" w:rsidRDefault="007113DA" w:rsidP="009372D2">
            <w:pPr>
              <w:pStyle w:val="TTCTText"/>
              <w:rPr>
                <w:b w:val="0"/>
              </w:rPr>
            </w:pPr>
          </w:p>
          <w:p w14:paraId="6911CB7C" w14:textId="035500B2" w:rsidR="007113DA" w:rsidRPr="00EC1848" w:rsidRDefault="007113DA" w:rsidP="009372D2">
            <w:pPr>
              <w:pStyle w:val="TTCTText"/>
            </w:pPr>
            <w:r>
              <w:lastRenderedPageBreak/>
              <w:t>Glaciation</w:t>
            </w:r>
          </w:p>
        </w:tc>
        <w:tc>
          <w:tcPr>
            <w:tcW w:w="1808" w:type="dxa"/>
          </w:tcPr>
          <w:p w14:paraId="7D9AD779" w14:textId="77777777" w:rsidR="00485199" w:rsidRDefault="00485199" w:rsidP="0048519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What are Glaciers?</w:t>
            </w:r>
          </w:p>
          <w:p w14:paraId="3849366B" w14:textId="77777777" w:rsidR="00485199" w:rsidRDefault="00485199" w:rsidP="0048519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AB834A1" w14:textId="6BB96B47" w:rsidR="000A7692" w:rsidRPr="00EC1848" w:rsidRDefault="00485199" w:rsidP="0048519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How do glaciers form and move?</w:t>
            </w:r>
          </w:p>
        </w:tc>
        <w:tc>
          <w:tcPr>
            <w:tcW w:w="1809" w:type="dxa"/>
          </w:tcPr>
          <w:p w14:paraId="6C4EE047" w14:textId="77777777" w:rsidR="00485199" w:rsidRDefault="00485199" w:rsidP="0048519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How do glaciers shape landscapes?</w:t>
            </w:r>
          </w:p>
          <w:p w14:paraId="28FEFBD4" w14:textId="77777777" w:rsidR="00485199" w:rsidRDefault="00485199" w:rsidP="0048519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7C7E380" w14:textId="590FCD8E" w:rsidR="000A7692" w:rsidRPr="00EC1848" w:rsidRDefault="00485199" w:rsidP="0048519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How have glaciers shaped the Lake District?</w:t>
            </w:r>
          </w:p>
        </w:tc>
        <w:tc>
          <w:tcPr>
            <w:tcW w:w="1809" w:type="dxa"/>
          </w:tcPr>
          <w:p w14:paraId="05CB59B8" w14:textId="77777777" w:rsidR="00485199" w:rsidRDefault="00485199" w:rsidP="0048519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How do we use glacial landforms?</w:t>
            </w:r>
          </w:p>
          <w:p w14:paraId="653DAD4D" w14:textId="77777777" w:rsidR="00485199" w:rsidRDefault="00485199" w:rsidP="0048519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A2E4B6D" w14:textId="77777777" w:rsidR="00485199" w:rsidRDefault="00485199" w:rsidP="0048519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A6F6544" w14:textId="2D105004" w:rsidR="000A7692" w:rsidRPr="00EC1848" w:rsidRDefault="00485199" w:rsidP="0048519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Antarctica</w:t>
            </w:r>
          </w:p>
        </w:tc>
        <w:tc>
          <w:tcPr>
            <w:tcW w:w="1810" w:type="dxa"/>
          </w:tcPr>
          <w:p w14:paraId="41A153AD" w14:textId="77777777" w:rsidR="000A7692" w:rsidRDefault="002C1297" w:rsidP="0048519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Why is Antarctica so important to scientists?</w:t>
            </w:r>
          </w:p>
          <w:p w14:paraId="4A5B560C" w14:textId="77777777" w:rsidR="002C1297" w:rsidRDefault="002C1297" w:rsidP="0048519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E8CAB48" w14:textId="7BE178D4" w:rsidR="002C1297" w:rsidRPr="00EC1848" w:rsidRDefault="002C1297" w:rsidP="0048519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What are the threats to Antarctica?</w:t>
            </w:r>
          </w:p>
        </w:tc>
        <w:tc>
          <w:tcPr>
            <w:tcW w:w="1809" w:type="dxa"/>
          </w:tcPr>
          <w:p w14:paraId="26A2A69D" w14:textId="7C84B180" w:rsidR="002C1297" w:rsidRDefault="002C129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How do scientists adapt to living in Antarctica?</w:t>
            </w:r>
          </w:p>
          <w:p w14:paraId="1CAEF530" w14:textId="77777777" w:rsidR="002C1297" w:rsidRDefault="002C129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1A05A3B" w14:textId="48DE8C08" w:rsidR="000A7692" w:rsidRDefault="002C129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C1297">
              <w:lastRenderedPageBreak/>
              <w:t>How do we know that glaciers are changing?</w:t>
            </w:r>
          </w:p>
          <w:p w14:paraId="59AB6532" w14:textId="77777777" w:rsidR="002C1297" w:rsidRDefault="002C129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593D13C" w14:textId="30C91928" w:rsidR="002C1297" w:rsidRPr="00EC1848" w:rsidRDefault="002C129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</w:tcPr>
          <w:p w14:paraId="3B121E1E" w14:textId="743BF4BF" w:rsidR="002C1297" w:rsidRDefault="002C129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C1297">
              <w:lastRenderedPageBreak/>
              <w:t>Why do glaciers matter?</w:t>
            </w:r>
          </w:p>
          <w:p w14:paraId="25F43533" w14:textId="77777777" w:rsidR="002C1297" w:rsidRDefault="002C129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970CC43" w14:textId="77777777" w:rsidR="002C1297" w:rsidRDefault="002C129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8A2E1D6" w14:textId="77777777" w:rsidR="002C1297" w:rsidRDefault="002C129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2CEA9D0" w14:textId="1758E701" w:rsidR="000A7692" w:rsidRPr="00EC1848" w:rsidRDefault="002C129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C1297">
              <w:t>How can we protect glaciers?</w:t>
            </w:r>
          </w:p>
        </w:tc>
        <w:tc>
          <w:tcPr>
            <w:tcW w:w="1809" w:type="dxa"/>
          </w:tcPr>
          <w:p w14:paraId="3D556130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lastRenderedPageBreak/>
              <w:t>checkpoint week</w:t>
            </w:r>
          </w:p>
        </w:tc>
        <w:tc>
          <w:tcPr>
            <w:tcW w:w="1810" w:type="dxa"/>
          </w:tcPr>
          <w:p w14:paraId="0F7E3300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1D121B" w:rsidRPr="00EC1848" w14:paraId="6F3AF923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35333EAC" w14:textId="77777777" w:rsidR="000A7692" w:rsidRDefault="003C1280" w:rsidP="009372D2">
            <w:pPr>
              <w:pStyle w:val="TTCTText"/>
            </w:pPr>
            <w:r>
              <w:t>5</w:t>
            </w:r>
          </w:p>
          <w:p w14:paraId="2F1819DC" w14:textId="77777777" w:rsidR="003C1280" w:rsidRDefault="003C1280" w:rsidP="009372D2">
            <w:pPr>
              <w:pStyle w:val="TTCTText"/>
              <w:rPr>
                <w:b w:val="0"/>
              </w:rPr>
            </w:pPr>
            <w:r>
              <w:t>15/5/23 – 3/7/23</w:t>
            </w:r>
          </w:p>
          <w:p w14:paraId="2E6D0F9B" w14:textId="77777777" w:rsidR="007113DA" w:rsidRDefault="007113DA" w:rsidP="009372D2">
            <w:pPr>
              <w:pStyle w:val="TTCTText"/>
              <w:rPr>
                <w:b w:val="0"/>
              </w:rPr>
            </w:pPr>
          </w:p>
          <w:p w14:paraId="09F8237B" w14:textId="7712EFD8" w:rsidR="007113DA" w:rsidRPr="00EC1848" w:rsidRDefault="007113DA" w:rsidP="009372D2">
            <w:pPr>
              <w:pStyle w:val="TTCTText"/>
            </w:pPr>
            <w:r>
              <w:t>Fieldwork</w:t>
            </w:r>
          </w:p>
        </w:tc>
        <w:tc>
          <w:tcPr>
            <w:tcW w:w="1808" w:type="dxa"/>
          </w:tcPr>
          <w:p w14:paraId="477AFF19" w14:textId="77777777" w:rsidR="0033601F" w:rsidRDefault="0033601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fieldwork?</w:t>
            </w:r>
          </w:p>
          <w:p w14:paraId="1696B328" w14:textId="77777777" w:rsidR="0033601F" w:rsidRDefault="0033601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F75D4BE" w14:textId="5C6D85BD" w:rsidR="0033601F" w:rsidRPr="00EC1848" w:rsidRDefault="0033601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y do geographers carry out fieldwork?</w:t>
            </w:r>
          </w:p>
        </w:tc>
        <w:tc>
          <w:tcPr>
            <w:tcW w:w="1809" w:type="dxa"/>
          </w:tcPr>
          <w:p w14:paraId="28A3BE90" w14:textId="77777777" w:rsidR="000A7692" w:rsidRDefault="0033601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is fieldwork carried out?</w:t>
            </w:r>
          </w:p>
          <w:p w14:paraId="1D6BF41F" w14:textId="77777777" w:rsidR="0033601F" w:rsidRDefault="0033601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66F3333" w14:textId="77A66D32" w:rsidR="0033601F" w:rsidRPr="00EC1848" w:rsidRDefault="0033601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ow do we plan an enquiry question? </w:t>
            </w:r>
          </w:p>
        </w:tc>
        <w:tc>
          <w:tcPr>
            <w:tcW w:w="1809" w:type="dxa"/>
          </w:tcPr>
          <w:p w14:paraId="62B81751" w14:textId="77777777" w:rsidR="000A7692" w:rsidRDefault="0033601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 collection</w:t>
            </w:r>
          </w:p>
          <w:p w14:paraId="40713584" w14:textId="77777777" w:rsidR="0033601F" w:rsidRDefault="0033601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8145EB8" w14:textId="77777777" w:rsidR="0033601F" w:rsidRDefault="0033601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30BEB84" w14:textId="2D07EF70" w:rsidR="0033601F" w:rsidRPr="00EC1848" w:rsidRDefault="0033601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 presentation</w:t>
            </w:r>
          </w:p>
        </w:tc>
        <w:tc>
          <w:tcPr>
            <w:tcW w:w="1810" w:type="dxa"/>
          </w:tcPr>
          <w:p w14:paraId="343F477A" w14:textId="77777777" w:rsidR="000A7692" w:rsidRDefault="0033601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 analysis</w:t>
            </w:r>
          </w:p>
          <w:p w14:paraId="49ECD68D" w14:textId="77777777" w:rsidR="0033601F" w:rsidRDefault="0033601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7BEAB8F" w14:textId="77777777" w:rsidR="0033601F" w:rsidRDefault="0033601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B570570" w14:textId="1C06A153" w:rsidR="0033601F" w:rsidRPr="00EC1848" w:rsidRDefault="0033601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eldwork evaluation</w:t>
            </w:r>
          </w:p>
        </w:tc>
        <w:tc>
          <w:tcPr>
            <w:tcW w:w="1809" w:type="dxa"/>
          </w:tcPr>
          <w:p w14:paraId="34787567" w14:textId="61FDB262" w:rsidR="000A7692" w:rsidRPr="00EC1848" w:rsidRDefault="0033601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ext steps – how could the environmental quality of </w:t>
            </w:r>
            <w:proofErr w:type="spellStart"/>
            <w:r>
              <w:t>Swanwick</w:t>
            </w:r>
            <w:proofErr w:type="spellEnd"/>
            <w:r>
              <w:t xml:space="preserve"> Hall be improved?</w:t>
            </w:r>
          </w:p>
        </w:tc>
        <w:tc>
          <w:tcPr>
            <w:tcW w:w="1810" w:type="dxa"/>
          </w:tcPr>
          <w:p w14:paraId="0C3CB07C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14:paraId="0F4B4424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5581CA4E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D121B" w:rsidRPr="00EC1848" w14:paraId="36270E0A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447495A5" w14:textId="77777777" w:rsidR="003C1280" w:rsidRDefault="003C1280" w:rsidP="009372D2">
            <w:pPr>
              <w:pStyle w:val="TTCTText"/>
            </w:pPr>
            <w:r>
              <w:t>mini unit</w:t>
            </w:r>
          </w:p>
          <w:p w14:paraId="479DC45E" w14:textId="77777777" w:rsidR="003C1280" w:rsidRDefault="003C1280" w:rsidP="009372D2">
            <w:pPr>
              <w:pStyle w:val="TTCTText"/>
            </w:pPr>
            <w:r>
              <w:t>10/7/23 – 21/7/23</w:t>
            </w:r>
          </w:p>
        </w:tc>
        <w:tc>
          <w:tcPr>
            <w:tcW w:w="1808" w:type="dxa"/>
          </w:tcPr>
          <w:p w14:paraId="0A83136F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809" w:type="dxa"/>
          </w:tcPr>
          <w:p w14:paraId="618D2F29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809" w:type="dxa"/>
            <w:shd w:val="clear" w:color="auto" w:fill="D9D9D9" w:themeFill="background1" w:themeFillShade="D9"/>
          </w:tcPr>
          <w:p w14:paraId="00572DB0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2B805ABB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14:paraId="76258EB3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19E05E4B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14:paraId="4F8E2110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1A973709" w14:textId="77777777" w:rsidR="003C1280" w:rsidRPr="00EC1848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3527133" w14:textId="77777777" w:rsidR="00F931B4" w:rsidRDefault="00F931B4" w:rsidP="00130829">
      <w:pPr>
        <w:pStyle w:val="TTCTText"/>
        <w:jc w:val="left"/>
      </w:pPr>
    </w:p>
    <w:p w14:paraId="5CCD63A7" w14:textId="77777777" w:rsidR="00F931B4" w:rsidRDefault="00F931B4" w:rsidP="00130829">
      <w:pPr>
        <w:pStyle w:val="TTCTText"/>
        <w:jc w:val="left"/>
      </w:pPr>
    </w:p>
    <w:p w14:paraId="4E74EB5D" w14:textId="77777777"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2FCDAF" w14:textId="77777777" w:rsidR="00CF5354" w:rsidRDefault="00CF5354" w:rsidP="000D506B">
      <w:r>
        <w:separator/>
      </w:r>
    </w:p>
  </w:endnote>
  <w:endnote w:type="continuationSeparator" w:id="0">
    <w:p w14:paraId="0CD0DDE4" w14:textId="77777777" w:rsidR="00CF5354" w:rsidRDefault="00CF5354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249EC6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F801D2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6C92D291" wp14:editId="57A4E9E7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31D2E9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68C70491" wp14:editId="36072A02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CD0D44" w14:textId="77777777" w:rsidR="00CF5354" w:rsidRDefault="00CF5354" w:rsidP="000D506B">
      <w:r>
        <w:separator/>
      </w:r>
    </w:p>
  </w:footnote>
  <w:footnote w:type="continuationSeparator" w:id="0">
    <w:p w14:paraId="53F48978" w14:textId="77777777" w:rsidR="00CF5354" w:rsidRDefault="00CF5354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3339A6" w14:textId="77777777" w:rsidR="000D506B" w:rsidRDefault="002B78FA">
    <w:pPr>
      <w:pStyle w:val="Header"/>
    </w:pPr>
    <w:r>
      <w:rPr>
        <w:noProof/>
      </w:rPr>
      <w:pict w14:anchorId="128AC17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1027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C3FAB7" w14:textId="77777777" w:rsidR="000D506B" w:rsidRPr="00D60A43" w:rsidRDefault="002B78FA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702C3FA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1026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E42A1F" w14:textId="77777777" w:rsidR="000D506B" w:rsidRDefault="002B78FA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6CAE2C0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1025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70DC75C3" wp14:editId="549EBD0A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36CDD"/>
    <w:rsid w:val="00051426"/>
    <w:rsid w:val="0007060B"/>
    <w:rsid w:val="00084966"/>
    <w:rsid w:val="000A7692"/>
    <w:rsid w:val="000D506B"/>
    <w:rsid w:val="00130829"/>
    <w:rsid w:val="001377ED"/>
    <w:rsid w:val="00152CD2"/>
    <w:rsid w:val="001D121B"/>
    <w:rsid w:val="001F749A"/>
    <w:rsid w:val="002B0F0E"/>
    <w:rsid w:val="002B78FA"/>
    <w:rsid w:val="002C1297"/>
    <w:rsid w:val="002F22A3"/>
    <w:rsid w:val="0033601F"/>
    <w:rsid w:val="00346A0A"/>
    <w:rsid w:val="003C1280"/>
    <w:rsid w:val="003E0EE8"/>
    <w:rsid w:val="003F478A"/>
    <w:rsid w:val="00485199"/>
    <w:rsid w:val="004A25D1"/>
    <w:rsid w:val="004B4115"/>
    <w:rsid w:val="004F0306"/>
    <w:rsid w:val="004F1DE5"/>
    <w:rsid w:val="00547080"/>
    <w:rsid w:val="00587AED"/>
    <w:rsid w:val="00641163"/>
    <w:rsid w:val="00656B04"/>
    <w:rsid w:val="00682BCC"/>
    <w:rsid w:val="0068616B"/>
    <w:rsid w:val="006966ED"/>
    <w:rsid w:val="006C4971"/>
    <w:rsid w:val="007113DA"/>
    <w:rsid w:val="00722388"/>
    <w:rsid w:val="00736174"/>
    <w:rsid w:val="00747994"/>
    <w:rsid w:val="00782AA0"/>
    <w:rsid w:val="007A178B"/>
    <w:rsid w:val="007B292B"/>
    <w:rsid w:val="007C22FB"/>
    <w:rsid w:val="007E549A"/>
    <w:rsid w:val="0085160B"/>
    <w:rsid w:val="00857941"/>
    <w:rsid w:val="00862908"/>
    <w:rsid w:val="008D3DA2"/>
    <w:rsid w:val="008E3C90"/>
    <w:rsid w:val="0093212C"/>
    <w:rsid w:val="009372D2"/>
    <w:rsid w:val="00953AC8"/>
    <w:rsid w:val="00955925"/>
    <w:rsid w:val="00991DD1"/>
    <w:rsid w:val="009E7F43"/>
    <w:rsid w:val="009F4176"/>
    <w:rsid w:val="00A93C05"/>
    <w:rsid w:val="00BB5F4F"/>
    <w:rsid w:val="00BD3B2C"/>
    <w:rsid w:val="00C17317"/>
    <w:rsid w:val="00CF5354"/>
    <w:rsid w:val="00D05C9D"/>
    <w:rsid w:val="00D10572"/>
    <w:rsid w:val="00D3547D"/>
    <w:rsid w:val="00D44EB5"/>
    <w:rsid w:val="00D51EE7"/>
    <w:rsid w:val="00D60A43"/>
    <w:rsid w:val="00D708F5"/>
    <w:rsid w:val="00D86F01"/>
    <w:rsid w:val="00D94D82"/>
    <w:rsid w:val="00D95A3D"/>
    <w:rsid w:val="00DA2FA9"/>
    <w:rsid w:val="00DE1B48"/>
    <w:rsid w:val="00E21ABE"/>
    <w:rsid w:val="00E34F62"/>
    <w:rsid w:val="00E566EB"/>
    <w:rsid w:val="00E60869"/>
    <w:rsid w:val="00E95176"/>
    <w:rsid w:val="00EC1848"/>
    <w:rsid w:val="00F02AD0"/>
    <w:rsid w:val="00F3491A"/>
    <w:rsid w:val="00F64939"/>
    <w:rsid w:val="00F931B4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1295A3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  <w:rsid w:val="00DC1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526A8B0A0D042864122F12F0B0927" ma:contentTypeVersion="12" ma:contentTypeDescription="Create a new document." ma:contentTypeScope="" ma:versionID="296a23d7dab3f4d9c479b7a5a48ca25f">
  <xsd:schema xmlns:xsd="http://www.w3.org/2001/XMLSchema" xmlns:xs="http://www.w3.org/2001/XMLSchema" xmlns:p="http://schemas.microsoft.com/office/2006/metadata/properties" xmlns:ns2="89f6b0df-5689-439a-8cff-91119d3822c1" xmlns:ns3="83a8fa72-03ac-4f31-9311-77813938c9e3" targetNamespace="http://schemas.microsoft.com/office/2006/metadata/properties" ma:root="true" ma:fieldsID="8acc040c990544b513bab0fc40432272" ns2:_="" ns3:_="">
    <xsd:import namespace="89f6b0df-5689-439a-8cff-91119d3822c1"/>
    <xsd:import namespace="83a8fa72-03ac-4f31-9311-77813938c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6b0df-5689-439a-8cff-91119d3822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a8fa72-03ac-4f31-9311-77813938c9e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2E07A3D-2637-41E8-AA63-A5F202BEF1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6b0df-5689-439a-8cff-91119d3822c1"/>
    <ds:schemaRef ds:uri="83a8fa72-03ac-4f31-9311-77813938c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286F14-BAC5-4647-BB10-3EBA44B3C58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7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3</cp:revision>
  <dcterms:created xsi:type="dcterms:W3CDTF">2022-07-16T18:02:00Z</dcterms:created>
  <dcterms:modified xsi:type="dcterms:W3CDTF">2023-09-09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526A8B0A0D042864122F12F0B0927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